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46f9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736185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18T13:06:24Z</dcterms:created>
  <dcterms:modified xsi:type="dcterms:W3CDTF">2021-01-18T13:06:24Z</dcterms:modified>
</cp:coreProperties>
</file>